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0CD6A" w14:textId="77777777" w:rsidR="00F34EE6" w:rsidRPr="00F34EE6" w:rsidRDefault="00F34EE6" w:rsidP="00F34EE6">
      <w:pPr>
        <w:pStyle w:val="Heading1"/>
        <w:spacing w:before="0"/>
        <w:jc w:val="center"/>
        <w:rPr>
          <w:b/>
          <w:bCs/>
          <w:color w:val="2F5496" w:themeColor="accent5" w:themeShade="BF"/>
          <w:lang w:eastAsia="zh-CN"/>
        </w:rPr>
      </w:pPr>
      <w:r w:rsidRPr="00F34EE6">
        <w:rPr>
          <w:b/>
          <w:bCs/>
          <w:color w:val="2F5496" w:themeColor="accent5" w:themeShade="BF"/>
          <w:lang w:eastAsia="zh-CN"/>
        </w:rPr>
        <w:t>Bond International Exchange</w:t>
      </w:r>
    </w:p>
    <w:p w14:paraId="0EF521B8" w14:textId="77777777" w:rsidR="0080775F" w:rsidRPr="00F34EE6" w:rsidRDefault="00F34EE6" w:rsidP="00F34EE6">
      <w:pPr>
        <w:pStyle w:val="Heading1"/>
        <w:spacing w:before="0"/>
        <w:jc w:val="center"/>
        <w:rPr>
          <w:b/>
          <w:bCs/>
          <w:lang w:eastAsia="zh-CN"/>
        </w:rPr>
      </w:pPr>
      <w:r w:rsidRPr="00F34EE6">
        <w:rPr>
          <w:b/>
          <w:bCs/>
          <w:lang w:eastAsia="zh-CN"/>
        </w:rPr>
        <w:t>Step 2: Know your study plan</w:t>
      </w:r>
    </w:p>
    <w:p w14:paraId="6D1B4AE3" w14:textId="77777777" w:rsidR="00C41FE1" w:rsidRDefault="00C41FE1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4B14C566" w14:textId="5F6464B5" w:rsidR="0080775F" w:rsidRPr="00EC7714" w:rsidRDefault="00C41FE1" w:rsidP="00F90B50">
      <w:pPr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It is very important that you 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>complete a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study plan </w:t>
      </w:r>
      <w:r w:rsidR="007E634E">
        <w:rPr>
          <w:rFonts w:ascii="Calibri" w:hAnsi="Calibri"/>
          <w:color w:val="1F497D"/>
          <w:sz w:val="21"/>
          <w:szCs w:val="21"/>
          <w:lang w:eastAsia="zh-CN"/>
        </w:rPr>
        <w:t xml:space="preserve">so that you understand your degree requirements and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to ensure your Exchange semester will not interfere with your future enrolment 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>at Bond</w:t>
      </w:r>
      <w:r w:rsidR="000A737E">
        <w:rPr>
          <w:rFonts w:ascii="Calibri" w:hAnsi="Calibri"/>
          <w:color w:val="1F497D"/>
          <w:sz w:val="21"/>
          <w:szCs w:val="21"/>
          <w:lang w:eastAsia="zh-CN"/>
        </w:rPr>
        <w:t>,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or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 xml:space="preserve"> your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ability to graduate on time.</w:t>
      </w:r>
    </w:p>
    <w:p w14:paraId="76E5B949" w14:textId="77777777" w:rsidR="00C41FE1" w:rsidRPr="00EC7714" w:rsidRDefault="00C41FE1" w:rsidP="0080775F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6602208D" w14:textId="77777777" w:rsidR="00C41FE1" w:rsidRPr="00CA10FB" w:rsidRDefault="00C41FE1" w:rsidP="00F90B50">
      <w:pPr>
        <w:rPr>
          <w:rFonts w:ascii="Calibri" w:hAnsi="Calibri"/>
          <w:color w:val="002060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Where possible, we encourage you to save your electives for 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>E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xchange, which may require deviating from the recommended sequence of study. </w:t>
      </w:r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>In order to change the sequence of your subjects, you will need to carefully plan ahead, because not all subjects are offered in every semester, and high-level subj</w:t>
      </w:r>
      <w:r w:rsidR="0038084E">
        <w:rPr>
          <w:rFonts w:ascii="Calibri" w:hAnsi="Calibri"/>
          <w:color w:val="1F497D"/>
          <w:sz w:val="21"/>
          <w:szCs w:val="21"/>
          <w:lang w:eastAsia="zh-CN"/>
        </w:rPr>
        <w:t>ects often have pre-</w:t>
      </w:r>
      <w:r w:rsidR="0038084E" w:rsidRPr="00CA10FB">
        <w:rPr>
          <w:rFonts w:ascii="Calibri" w:hAnsi="Calibri"/>
          <w:color w:val="002060"/>
          <w:sz w:val="21"/>
          <w:szCs w:val="21"/>
          <w:lang w:eastAsia="zh-CN"/>
        </w:rPr>
        <w:t>requisites/assumed knowledge.</w:t>
      </w:r>
    </w:p>
    <w:p w14:paraId="7AA7A4F3" w14:textId="77777777" w:rsidR="00FC79CC" w:rsidRPr="00EC7714" w:rsidRDefault="00FC79CC" w:rsidP="00FC79CC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0C6FF56B" w14:textId="2620D7F3" w:rsidR="00FC79CC" w:rsidRPr="00EC7714" w:rsidRDefault="00D35635" w:rsidP="005E4C70">
      <w:pPr>
        <w:rPr>
          <w:rFonts w:ascii="Calibri" w:hAnsi="Calibri"/>
          <w:i/>
          <w:iCs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F</w:t>
      </w:r>
      <w:r>
        <w:rPr>
          <w:rFonts w:ascii="Calibri" w:hAnsi="Calibri"/>
          <w:color w:val="1F497D"/>
          <w:sz w:val="21"/>
          <w:szCs w:val="21"/>
          <w:lang w:eastAsia="zh-CN"/>
        </w:rPr>
        <w:t>inding f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lexibility </w:t>
      </w:r>
      <w:r>
        <w:rPr>
          <w:rFonts w:ascii="Calibri" w:hAnsi="Calibri"/>
          <w:color w:val="1F497D"/>
          <w:sz w:val="21"/>
          <w:szCs w:val="21"/>
          <w:lang w:eastAsia="zh-CN"/>
        </w:rPr>
        <w:t>in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r study plan is key.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If you have limited </w:t>
      </w:r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>electives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>, you</w:t>
      </w:r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>
        <w:rPr>
          <w:rFonts w:ascii="Calibri" w:hAnsi="Calibri"/>
          <w:color w:val="1F497D"/>
          <w:sz w:val="21"/>
          <w:szCs w:val="21"/>
          <w:lang w:eastAsia="zh-CN"/>
        </w:rPr>
        <w:t>may find it challenging to</w:t>
      </w:r>
      <w:r w:rsidR="00FC79CC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go on exchange</w:t>
      </w:r>
      <w:r>
        <w:rPr>
          <w:rFonts w:ascii="Calibri" w:hAnsi="Calibri"/>
          <w:color w:val="1F497D"/>
          <w:sz w:val="21"/>
          <w:szCs w:val="21"/>
          <w:lang w:eastAsia="zh-CN"/>
        </w:rPr>
        <w:t>.</w:t>
      </w:r>
    </w:p>
    <w:p w14:paraId="3E26B627" w14:textId="77777777" w:rsidR="00C41FE1" w:rsidRPr="00EC7714" w:rsidRDefault="00C41FE1" w:rsidP="00F71809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6E26DD6B" w14:textId="77777777" w:rsidR="0080775F" w:rsidRPr="00EC7714" w:rsidRDefault="0080775F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O</w:t>
      </w:r>
      <w:r w:rsidR="00064021">
        <w:rPr>
          <w:rFonts w:ascii="Calibri" w:hAnsi="Calibri"/>
          <w:color w:val="1F497D"/>
          <w:sz w:val="21"/>
          <w:szCs w:val="21"/>
          <w:lang w:eastAsia="zh-CN"/>
        </w:rPr>
        <w:t>ne of the most useful tools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 can u</w:t>
      </w:r>
      <w:r w:rsidR="00887271">
        <w:rPr>
          <w:rFonts w:ascii="Calibri" w:hAnsi="Calibri"/>
          <w:color w:val="1F497D"/>
          <w:sz w:val="21"/>
          <w:szCs w:val="21"/>
          <w:lang w:eastAsia="zh-CN"/>
        </w:rPr>
        <w:t>se to create a study plan is the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hyperlink r:id="rId5" w:history="1">
        <w:r w:rsidRPr="00EC7714">
          <w:rPr>
            <w:rStyle w:val="Hyperlink"/>
            <w:rFonts w:ascii="Calibri" w:hAnsi="Calibri"/>
            <w:sz w:val="21"/>
            <w:szCs w:val="21"/>
            <w:lang w:eastAsia="zh-CN"/>
          </w:rPr>
          <w:t>subject search</w:t>
        </w:r>
      </w:hyperlink>
      <w:r w:rsidRPr="00EC7714">
        <w:rPr>
          <w:rFonts w:ascii="Calibri" w:hAnsi="Calibri"/>
          <w:color w:val="1F497D"/>
          <w:sz w:val="21"/>
          <w:szCs w:val="21"/>
          <w:lang w:eastAsia="zh-CN"/>
        </w:rPr>
        <w:t>, which provides subject availability and pre-requisite</w:t>
      </w:r>
      <w:r w:rsidR="0038084E">
        <w:rPr>
          <w:rFonts w:ascii="Calibri" w:hAnsi="Calibri"/>
          <w:color w:val="1F497D"/>
          <w:sz w:val="21"/>
          <w:szCs w:val="21"/>
          <w:lang w:eastAsia="zh-CN"/>
        </w:rPr>
        <w:t>/assumed knowledge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information. </w:t>
      </w:r>
      <w:r w:rsidR="00F71809" w:rsidRPr="00EC7714">
        <w:rPr>
          <w:rFonts w:ascii="Calibri" w:hAnsi="Calibri"/>
          <w:color w:val="1F497D"/>
          <w:sz w:val="21"/>
          <w:szCs w:val="21"/>
          <w:lang w:eastAsia="zh-CN"/>
        </w:rPr>
        <w:t>These details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will help you determine your enrolment each semester. </w:t>
      </w:r>
    </w:p>
    <w:p w14:paraId="6409373F" w14:textId="77777777" w:rsidR="0080775F" w:rsidRPr="00EC7714" w:rsidRDefault="0080775F" w:rsidP="0080775F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509962F2" w14:textId="77777777" w:rsidR="0080775F" w:rsidRPr="00EC7714" w:rsidRDefault="00F90B50" w:rsidP="00497228">
      <w:pPr>
        <w:rPr>
          <w:rFonts w:ascii="Calibri" w:hAnsi="Calibri"/>
          <w:b/>
          <w:bCs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 xml:space="preserve">Instructions for </w:t>
      </w:r>
      <w:r w:rsidR="00497228"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>using this template</w:t>
      </w:r>
      <w:r w:rsidRPr="00EC7714">
        <w:rPr>
          <w:rFonts w:ascii="Calibri" w:hAnsi="Calibri"/>
          <w:b/>
          <w:bCs/>
          <w:color w:val="1F497D"/>
          <w:sz w:val="21"/>
          <w:szCs w:val="21"/>
          <w:lang w:eastAsia="zh-CN"/>
        </w:rPr>
        <w:t>:</w:t>
      </w:r>
    </w:p>
    <w:p w14:paraId="2775CFCF" w14:textId="77777777" w:rsidR="0080775F" w:rsidRPr="00EC7714" w:rsidRDefault="0080775F" w:rsidP="00F90B50">
      <w:pPr>
        <w:pStyle w:val="ListParagraph"/>
        <w:numPr>
          <w:ilvl w:val="0"/>
          <w:numId w:val="3"/>
        </w:numPr>
        <w:ind w:left="360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Complete the table below with </w:t>
      </w:r>
      <w:r w:rsidRPr="00EC7714">
        <w:rPr>
          <w:rFonts w:ascii="Calibri" w:hAnsi="Calibri"/>
          <w:color w:val="1F497D"/>
          <w:sz w:val="21"/>
          <w:szCs w:val="21"/>
          <w:u w:val="single"/>
          <w:lang w:eastAsia="zh-CN"/>
        </w:rPr>
        <w:t>all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your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remaining subject</w:t>
      </w:r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>s.</w:t>
      </w:r>
    </w:p>
    <w:p w14:paraId="6DB1EF45" w14:textId="77777777" w:rsidR="008A41C4" w:rsidRPr="00EC7714" w:rsidRDefault="008A41C4" w:rsidP="008A41C4">
      <w:pPr>
        <w:pStyle w:val="ListParagraph"/>
        <w:ind w:left="360"/>
        <w:rPr>
          <w:rFonts w:ascii="Calibri" w:hAnsi="Calibri"/>
          <w:color w:val="1F497D"/>
          <w:sz w:val="21"/>
          <w:szCs w:val="21"/>
          <w:lang w:eastAsia="zh-CN"/>
        </w:rPr>
      </w:pPr>
    </w:p>
    <w:p w14:paraId="5E35174F" w14:textId="77777777" w:rsidR="0080775F" w:rsidRPr="0038084E" w:rsidRDefault="00F90B50" w:rsidP="00F90B50">
      <w:pPr>
        <w:ind w:left="360"/>
        <w:rPr>
          <w:rFonts w:ascii="Calibri" w:hAnsi="Calibri"/>
          <w:i/>
          <w:iCs/>
          <w:color w:val="FF0000"/>
          <w:sz w:val="21"/>
          <w:szCs w:val="21"/>
          <w:lang w:eastAsia="zh-CN"/>
        </w:rPr>
      </w:pPr>
      <w:r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TIP: </w:t>
      </w:r>
      <w:r w:rsidR="0080775F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For electives and optional subjects, note where they fall in your study plan. For example, are they Faculty </w:t>
      </w:r>
      <w:r w:rsidR="005E4C70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>E</w:t>
      </w:r>
      <w:r w:rsidR="0080775F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lectives or General </w:t>
      </w:r>
      <w:r w:rsidR="005E4C70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>E</w:t>
      </w:r>
      <w:r w:rsidR="0038084E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lectives </w:t>
      </w:r>
      <w:r w:rsidR="0038084E" w:rsidRPr="00CA10FB">
        <w:rPr>
          <w:rFonts w:ascii="Calibri" w:hAnsi="Calibri"/>
          <w:i/>
          <w:iCs/>
          <w:color w:val="002060"/>
          <w:sz w:val="21"/>
          <w:szCs w:val="21"/>
          <w:lang w:eastAsia="zh-CN"/>
        </w:rPr>
        <w:t>– please specify</w:t>
      </w:r>
      <w:r w:rsidR="00FE233F" w:rsidRPr="00CA10FB">
        <w:rPr>
          <w:rFonts w:ascii="Calibri" w:hAnsi="Calibri"/>
          <w:i/>
          <w:iCs/>
          <w:color w:val="002060"/>
          <w:sz w:val="21"/>
          <w:szCs w:val="21"/>
          <w:lang w:eastAsia="zh-CN"/>
        </w:rPr>
        <w:t xml:space="preserve"> (eg 10 cpts Law Elective). </w:t>
      </w:r>
      <w:r w:rsidR="0038084E" w:rsidRPr="00CA10FB">
        <w:rPr>
          <w:rFonts w:ascii="Calibri" w:hAnsi="Calibri"/>
          <w:i/>
          <w:iCs/>
          <w:color w:val="002060"/>
          <w:sz w:val="21"/>
          <w:szCs w:val="21"/>
          <w:lang w:eastAsia="zh-CN"/>
        </w:rPr>
        <w:t xml:space="preserve">  </w:t>
      </w:r>
      <w:r w:rsidR="0080775F" w:rsidRPr="00CA10FB">
        <w:rPr>
          <w:rFonts w:ascii="Calibri" w:hAnsi="Calibri"/>
          <w:i/>
          <w:iCs/>
          <w:color w:val="002060"/>
          <w:sz w:val="21"/>
          <w:szCs w:val="21"/>
          <w:lang w:eastAsia="zh-CN"/>
        </w:rPr>
        <w:t xml:space="preserve"> </w:t>
      </w:r>
      <w:r w:rsidR="0080775F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>If optional, are they Major</w:t>
      </w:r>
      <w:r w:rsidR="00F71809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 options</w:t>
      </w:r>
      <w:r w:rsidR="0080775F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>?</w:t>
      </w:r>
      <w:r w:rsidR="00F71809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 If so, note which Major</w:t>
      </w:r>
      <w:r w:rsidR="0038084E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 </w:t>
      </w:r>
      <w:r w:rsidR="0038084E" w:rsidRPr="00CA10FB">
        <w:rPr>
          <w:rFonts w:ascii="Calibri" w:hAnsi="Calibri"/>
          <w:i/>
          <w:iCs/>
          <w:color w:val="002060"/>
          <w:sz w:val="21"/>
          <w:szCs w:val="21"/>
          <w:lang w:eastAsia="zh-CN"/>
        </w:rPr>
        <w:t>(eg FINC Major Option).  There is no requirement to choose an actual option at this stage of the process.</w:t>
      </w:r>
    </w:p>
    <w:p w14:paraId="35CC2B9C" w14:textId="77777777" w:rsidR="005E4C70" w:rsidRPr="00EC7714" w:rsidRDefault="005E4C70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74B1C773" w14:textId="4B4C7F13" w:rsidR="005E4C70" w:rsidRPr="00EC7714" w:rsidRDefault="00CA10FB" w:rsidP="0002310E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>
        <w:rPr>
          <w:rFonts w:ascii="Calibri" w:hAnsi="Calibri"/>
          <w:color w:val="1F497D"/>
          <w:sz w:val="21"/>
          <w:szCs w:val="21"/>
          <w:lang w:eastAsia="zh-CN"/>
        </w:rPr>
        <w:t>Map out your proposed enrolment sequence in the ‘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>Plan A</w:t>
      </w:r>
      <w:r>
        <w:rPr>
          <w:rFonts w:ascii="Calibri" w:hAnsi="Calibri"/>
          <w:color w:val="1F497D"/>
          <w:sz w:val="21"/>
          <w:szCs w:val="21"/>
          <w:lang w:eastAsia="zh-CN"/>
        </w:rPr>
        <w:t>’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column. You might also like to provide a </w:t>
      </w:r>
      <w:r w:rsidR="00621CA5" w:rsidRPr="00EC7714">
        <w:rPr>
          <w:rFonts w:ascii="Calibri" w:hAnsi="Calibri"/>
          <w:color w:val="1F497D"/>
          <w:sz w:val="21"/>
          <w:szCs w:val="21"/>
          <w:lang w:eastAsia="zh-CN"/>
        </w:rPr>
        <w:t>Plan</w:t>
      </w:r>
      <w:r>
        <w:rPr>
          <w:rFonts w:ascii="Calibri" w:hAnsi="Calibri"/>
          <w:color w:val="1F497D"/>
          <w:sz w:val="21"/>
          <w:szCs w:val="21"/>
          <w:lang w:eastAsia="zh-CN"/>
        </w:rPr>
        <w:t xml:space="preserve"> B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 xml:space="preserve"> as a backup</w:t>
      </w:r>
      <w:r>
        <w:rPr>
          <w:rFonts w:ascii="Calibri" w:hAnsi="Calibri"/>
          <w:color w:val="1F497D"/>
          <w:sz w:val="21"/>
          <w:szCs w:val="21"/>
          <w:lang w:eastAsia="zh-CN"/>
        </w:rPr>
        <w:t>.</w:t>
      </w:r>
    </w:p>
    <w:p w14:paraId="633D876D" w14:textId="77777777" w:rsidR="005E4C70" w:rsidRPr="00EC7714" w:rsidRDefault="005E4C70" w:rsidP="005E4C70">
      <w:pPr>
        <w:pStyle w:val="ListParagraph"/>
        <w:ind w:left="426"/>
        <w:rPr>
          <w:rFonts w:ascii="Calibri" w:hAnsi="Calibri"/>
          <w:color w:val="1F497D"/>
          <w:sz w:val="21"/>
          <w:szCs w:val="21"/>
          <w:lang w:eastAsia="zh-CN"/>
        </w:rPr>
      </w:pPr>
    </w:p>
    <w:p w14:paraId="4A815C27" w14:textId="77777777" w:rsidR="005E4C70" w:rsidRPr="00EC7714" w:rsidRDefault="00F90B50" w:rsidP="00F90B50">
      <w:pPr>
        <w:ind w:firstLine="426"/>
        <w:rPr>
          <w:rFonts w:ascii="Calibri" w:hAnsi="Calibri"/>
          <w:i/>
          <w:iCs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TIP: </w:t>
      </w:r>
      <w:r w:rsidR="005E4C70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Refer to your </w:t>
      </w:r>
      <w:hyperlink r:id="rId6" w:history="1">
        <w:r w:rsidR="005E4C70" w:rsidRPr="00EC7714">
          <w:rPr>
            <w:rStyle w:val="Hyperlink"/>
            <w:rFonts w:ascii="Calibri" w:hAnsi="Calibri"/>
            <w:i/>
            <w:iCs/>
            <w:sz w:val="21"/>
            <w:szCs w:val="21"/>
            <w:lang w:eastAsia="zh-CN"/>
          </w:rPr>
          <w:t>program structure and sequence plan</w:t>
        </w:r>
      </w:hyperlink>
      <w:r w:rsidR="005E4C70" w:rsidRPr="00EC7714">
        <w:rPr>
          <w:rFonts w:ascii="Calibri" w:hAnsi="Calibri"/>
          <w:i/>
          <w:iCs/>
          <w:color w:val="1F497D"/>
          <w:sz w:val="21"/>
          <w:szCs w:val="21"/>
          <w:lang w:eastAsia="zh-CN"/>
        </w:rPr>
        <w:t xml:space="preserve"> as a guide</w:t>
      </w:r>
    </w:p>
    <w:p w14:paraId="5FB93229" w14:textId="77777777" w:rsidR="005E4C70" w:rsidRPr="00EC7714" w:rsidRDefault="005E4C70" w:rsidP="005E4C70">
      <w:pPr>
        <w:rPr>
          <w:rFonts w:ascii="Calibri" w:hAnsi="Calibri"/>
          <w:color w:val="1F497D"/>
          <w:sz w:val="21"/>
          <w:szCs w:val="21"/>
          <w:lang w:eastAsia="zh-CN"/>
        </w:rPr>
      </w:pPr>
    </w:p>
    <w:p w14:paraId="5EC6419C" w14:textId="77777777" w:rsidR="005E4C70" w:rsidRPr="00EC7714" w:rsidRDefault="005E4C70" w:rsidP="005E4C70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Check the </w:t>
      </w:r>
      <w:hyperlink r:id="rId7" w:history="1">
        <w:r w:rsidRPr="00EC7714">
          <w:rPr>
            <w:rStyle w:val="Hyperlink"/>
            <w:rFonts w:ascii="Calibri" w:hAnsi="Calibri"/>
            <w:sz w:val="21"/>
            <w:szCs w:val="21"/>
            <w:lang w:eastAsia="zh-CN"/>
          </w:rPr>
          <w:t>timetable</w:t>
        </w:r>
      </w:hyperlink>
      <w:r w:rsidR="00F90B5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for the upcoming semester (if available) to ensure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you will have a clash-free timetable.</w:t>
      </w:r>
    </w:p>
    <w:p w14:paraId="76CFDB08" w14:textId="77777777" w:rsidR="005E4C70" w:rsidRPr="00EC7714" w:rsidRDefault="005E4C70" w:rsidP="005E4C70">
      <w:pPr>
        <w:pStyle w:val="ListParagraph"/>
        <w:ind w:left="426"/>
        <w:rPr>
          <w:rFonts w:ascii="Calibri" w:hAnsi="Calibri"/>
          <w:color w:val="1F497D"/>
          <w:sz w:val="21"/>
          <w:szCs w:val="21"/>
          <w:lang w:eastAsia="zh-CN"/>
        </w:rPr>
      </w:pPr>
    </w:p>
    <w:p w14:paraId="1F12A830" w14:textId="230A2889" w:rsidR="005E4C70" w:rsidRPr="00EC7714" w:rsidRDefault="0002310E" w:rsidP="0002310E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 w:rsidRPr="00EC7714">
        <w:rPr>
          <w:rFonts w:ascii="Calibri" w:hAnsi="Calibri"/>
          <w:color w:val="1F497D"/>
          <w:sz w:val="21"/>
          <w:szCs w:val="21"/>
          <w:lang w:eastAsia="zh-CN"/>
        </w:rPr>
        <w:t>Read and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sign the declaration and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email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your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proposed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study</w:t>
      </w:r>
      <w:r w:rsidR="005E4C70"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plan to </w:t>
      </w:r>
      <w:hyperlink r:id="rId8" w:history="1">
        <w:r w:rsidRPr="00EC7714">
          <w:rPr>
            <w:rStyle w:val="Hyperlink"/>
            <w:rFonts w:ascii="Calibri" w:hAnsi="Calibri"/>
            <w:sz w:val="21"/>
            <w:szCs w:val="21"/>
            <w:lang w:eastAsia="zh-CN"/>
          </w:rPr>
          <w:t>sbc@bond.edu.au</w:t>
        </w:r>
      </w:hyperlink>
      <w:r w:rsidRPr="00EC7714">
        <w:rPr>
          <w:rFonts w:ascii="Calibri" w:hAnsi="Calibri"/>
          <w:color w:val="1F497D"/>
          <w:sz w:val="21"/>
          <w:szCs w:val="21"/>
          <w:lang w:eastAsia="zh-CN"/>
        </w:rPr>
        <w:t xml:space="preserve"> for 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>approval</w:t>
      </w:r>
      <w:r w:rsidRPr="00EC7714">
        <w:rPr>
          <w:rFonts w:ascii="Calibri" w:hAnsi="Calibri"/>
          <w:color w:val="1F497D"/>
          <w:sz w:val="21"/>
          <w:szCs w:val="21"/>
          <w:lang w:eastAsia="zh-CN"/>
        </w:rPr>
        <w:t>.</w:t>
      </w:r>
    </w:p>
    <w:p w14:paraId="29CAEAAB" w14:textId="77777777" w:rsidR="005E4C70" w:rsidRPr="00EC7714" w:rsidRDefault="005E4C70" w:rsidP="005E4C70">
      <w:pPr>
        <w:pStyle w:val="ListParagraph"/>
        <w:rPr>
          <w:rFonts w:ascii="Calibri" w:hAnsi="Calibri"/>
          <w:color w:val="1F497D"/>
          <w:sz w:val="21"/>
          <w:szCs w:val="21"/>
          <w:lang w:eastAsia="zh-CN"/>
        </w:rPr>
      </w:pPr>
    </w:p>
    <w:p w14:paraId="6899628F" w14:textId="1319466C" w:rsidR="005E4C70" w:rsidRPr="00EC7714" w:rsidRDefault="00803E3F" w:rsidP="00803E3F">
      <w:pPr>
        <w:pStyle w:val="ListParagraph"/>
        <w:numPr>
          <w:ilvl w:val="0"/>
          <w:numId w:val="3"/>
        </w:numPr>
        <w:ind w:left="426" w:hanging="426"/>
        <w:rPr>
          <w:rFonts w:ascii="Calibri" w:hAnsi="Calibri"/>
          <w:color w:val="1F497D"/>
          <w:sz w:val="21"/>
          <w:szCs w:val="21"/>
          <w:lang w:eastAsia="zh-CN"/>
        </w:rPr>
      </w:pPr>
      <w:r>
        <w:rPr>
          <w:rFonts w:ascii="Calibri" w:hAnsi="Calibri"/>
          <w:color w:val="1F497D"/>
          <w:sz w:val="21"/>
          <w:szCs w:val="21"/>
          <w:lang w:eastAsia="zh-CN"/>
        </w:rPr>
        <w:t xml:space="preserve">Once </w:t>
      </w:r>
      <w:r w:rsidR="0070163E">
        <w:rPr>
          <w:rFonts w:ascii="Calibri" w:hAnsi="Calibri"/>
          <w:color w:val="1F497D"/>
          <w:sz w:val="21"/>
          <w:szCs w:val="21"/>
          <w:lang w:eastAsia="zh-CN"/>
        </w:rPr>
        <w:t>approved</w:t>
      </w:r>
      <w:r>
        <w:rPr>
          <w:rFonts w:ascii="Calibri" w:hAnsi="Calibri"/>
          <w:color w:val="1F497D"/>
          <w:sz w:val="21"/>
          <w:szCs w:val="21"/>
          <w:lang w:eastAsia="zh-CN"/>
        </w:rPr>
        <w:t>, upload the signed study plan to your Exchange application.</w:t>
      </w:r>
      <w:r w:rsidR="00361EFD">
        <w:rPr>
          <w:rFonts w:ascii="Calibri" w:hAnsi="Calibri"/>
          <w:color w:val="1F497D"/>
          <w:sz w:val="21"/>
          <w:szCs w:val="21"/>
          <w:lang w:eastAsia="zh-CN"/>
        </w:rPr>
        <w:t xml:space="preserve"> </w:t>
      </w:r>
    </w:p>
    <w:p w14:paraId="5F66E9E1" w14:textId="77777777" w:rsidR="0080775F" w:rsidRPr="0080775F" w:rsidRDefault="0080775F" w:rsidP="0080775F">
      <w:pPr>
        <w:pStyle w:val="ListParagraph"/>
        <w:ind w:left="360"/>
        <w:rPr>
          <w:rFonts w:ascii="Calibri" w:hAnsi="Calibri"/>
          <w:color w:val="1F497D"/>
          <w:sz w:val="22"/>
          <w:szCs w:val="22"/>
          <w:lang w:eastAsia="zh-CN"/>
        </w:rPr>
      </w:pPr>
    </w:p>
    <w:tbl>
      <w:tblPr>
        <w:tblW w:w="9356" w:type="dxa"/>
        <w:tblInd w:w="13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1559"/>
        <w:gridCol w:w="2529"/>
        <w:gridCol w:w="3567"/>
      </w:tblGrid>
      <w:tr w:rsidR="00FE233F" w14:paraId="56AAFCAC" w14:textId="77777777" w:rsidTr="00FE233F"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7461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 Code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8A2AB" w14:textId="77777777" w:rsidR="00FE233F" w:rsidRPr="00F90B50" w:rsidRDefault="00FE233F" w:rsidP="008A41C4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Core/Elective/</w:t>
            </w:r>
          </w:p>
          <w:p w14:paraId="09454A73" w14:textId="77777777" w:rsidR="00FE233F" w:rsidRPr="00F90B50" w:rsidRDefault="00FE233F" w:rsidP="008A41C4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/Optional</w:t>
            </w:r>
          </w:p>
        </w:tc>
        <w:tc>
          <w:tcPr>
            <w:tcW w:w="25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45C67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Availability</w:t>
            </w:r>
          </w:p>
          <w:p w14:paraId="09DB8EE9" w14:textId="77777777" w:rsidR="00FE233F" w:rsidRPr="00F90B50" w:rsidRDefault="00FE233F">
            <w:pPr>
              <w:rPr>
                <w:rFonts w:ascii="Calibri" w:hAnsi="Calibri"/>
                <w:i/>
                <w:iCs/>
                <w:color w:val="FFFFFF" w:themeColor="background1"/>
                <w:sz w:val="20"/>
                <w:szCs w:val="20"/>
                <w:lang w:eastAsia="zh-CN"/>
              </w:rPr>
            </w:pPr>
            <w:r w:rsidRPr="00F90B50">
              <w:rPr>
                <w:rFonts w:ascii="Calibri" w:hAnsi="Calibri"/>
                <w:i/>
                <w:iCs/>
                <w:color w:val="FFFFFF" w:themeColor="background1"/>
                <w:sz w:val="20"/>
                <w:szCs w:val="20"/>
                <w:lang w:eastAsia="zh-CN"/>
              </w:rPr>
              <w:t>Semester offerings</w:t>
            </w:r>
          </w:p>
        </w:tc>
        <w:tc>
          <w:tcPr>
            <w:tcW w:w="35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2F5496" w:themeFill="accent5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645A7" w14:textId="77777777" w:rsidR="00FE233F" w:rsidRPr="00F90B50" w:rsidRDefault="00FE233F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re-requisites</w:t>
            </w: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/Assumed Knowledge</w:t>
            </w:r>
          </w:p>
        </w:tc>
      </w:tr>
      <w:tr w:rsidR="00FE233F" w14:paraId="4B69A711" w14:textId="77777777" w:rsidTr="00FE233F"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C26A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2C7A6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2318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1E1A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6145A712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B1F4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ABF8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3743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F373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4F5DC5F5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74DE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8EFC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B261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E26586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5E806223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020A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712F3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2CF937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1A19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E98BD6F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1BB7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C1D3D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9CD6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AD05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7AD64E2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A7F49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FE1B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63B3B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1C207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2839D61F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3D98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C6543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8579A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99E6D9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0D789546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81B1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3DAD4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EEDE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A812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5E1BAB1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036071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97A9DE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C62D2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7DC7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DE80730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3DCA3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425D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D8885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B2C1B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2BB2B3D0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88E3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3817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9496D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2CD1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  <w:tr w:rsidR="00FE233F" w14:paraId="39B46637" w14:textId="77777777" w:rsidTr="00FE233F">
        <w:tc>
          <w:tcPr>
            <w:tcW w:w="1701" w:type="dxa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8FED8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5547F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77689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3567" w:type="dxa"/>
            <w:tcBorders>
              <w:top w:val="single" w:sz="6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B4860" w14:textId="77777777" w:rsidR="00FE233F" w:rsidRDefault="00FE233F" w:rsidP="0080775F">
            <w:pPr>
              <w:spacing w:line="360" w:lineRule="auto"/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</w:tr>
    </w:tbl>
    <w:p w14:paraId="58C20F91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27DC015F" w14:textId="77777777" w:rsidR="00CA10FB" w:rsidRDefault="00CA10FB" w:rsidP="0002310E">
      <w:pPr>
        <w:ind w:left="360"/>
        <w:rPr>
          <w:rFonts w:ascii="Calibri" w:hAnsi="Calibri"/>
          <w:b/>
          <w:bCs/>
          <w:color w:val="1F497D"/>
          <w:sz w:val="28"/>
          <w:szCs w:val="28"/>
          <w:lang w:eastAsia="zh-CN"/>
        </w:rPr>
      </w:pPr>
    </w:p>
    <w:p w14:paraId="3E2D6F3B" w14:textId="77777777" w:rsidR="0080775F" w:rsidRPr="00F90B50" w:rsidRDefault="00F90B50" w:rsidP="0002310E">
      <w:pPr>
        <w:ind w:left="360"/>
        <w:rPr>
          <w:rFonts w:ascii="Calibri" w:hAnsi="Calibri"/>
          <w:b/>
          <w:bCs/>
          <w:color w:val="1F497D"/>
          <w:sz w:val="28"/>
          <w:szCs w:val="28"/>
          <w:lang w:eastAsia="zh-CN"/>
        </w:rPr>
      </w:pPr>
      <w:r w:rsidRPr="00F90B50">
        <w:rPr>
          <w:rFonts w:ascii="Calibri" w:hAnsi="Calibri"/>
          <w:b/>
          <w:bCs/>
          <w:color w:val="1F497D"/>
          <w:sz w:val="28"/>
          <w:szCs w:val="28"/>
          <w:lang w:eastAsia="zh-CN"/>
        </w:rPr>
        <w:lastRenderedPageBreak/>
        <w:t xml:space="preserve">Proposed study plan </w:t>
      </w:r>
    </w:p>
    <w:p w14:paraId="7010FC7A" w14:textId="77777777" w:rsidR="00F90B50" w:rsidRDefault="00F90B50" w:rsidP="0080775F">
      <w:pPr>
        <w:ind w:left="360"/>
        <w:rPr>
          <w:rFonts w:ascii="Calibri" w:hAnsi="Calibri"/>
          <w:color w:val="1F497D"/>
          <w:sz w:val="22"/>
          <w:szCs w:val="22"/>
          <w:lang w:eastAsia="zh-CN"/>
        </w:rPr>
      </w:pPr>
    </w:p>
    <w:tbl>
      <w:tblPr>
        <w:tblW w:w="0" w:type="auto"/>
        <w:tblInd w:w="2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4"/>
        <w:gridCol w:w="4454"/>
        <w:gridCol w:w="4644"/>
      </w:tblGrid>
      <w:tr w:rsidR="00621CA5" w14:paraId="5DE64B40" w14:textId="77777777" w:rsidTr="00E25C62">
        <w:tc>
          <w:tcPr>
            <w:tcW w:w="107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2D08D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7915C" w14:textId="77777777" w:rsidR="00621CA5" w:rsidRPr="00F90B50" w:rsidRDefault="00621CA5" w:rsidP="00064021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lan A</w:t>
            </w:r>
            <w:r w:rsidR="00FE233F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</w:tcPr>
          <w:p w14:paraId="48902B9F" w14:textId="77777777" w:rsidR="00621CA5" w:rsidRDefault="00621CA5" w:rsidP="00064021">
            <w:pPr>
              <w:jc w:val="center"/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Plan B</w:t>
            </w:r>
            <w:r w:rsidR="00FE233F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621CA5" w14:paraId="4B1BA9EF" w14:textId="77777777" w:rsidTr="00E25C62">
        <w:tc>
          <w:tcPr>
            <w:tcW w:w="10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E1C3F1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emester</w:t>
            </w:r>
          </w:p>
        </w:tc>
        <w:tc>
          <w:tcPr>
            <w:tcW w:w="44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6F1C1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F90B50"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s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EAADB" w:themeFill="accent5" w:themeFillTint="99"/>
          </w:tcPr>
          <w:p w14:paraId="371566F6" w14:textId="77777777" w:rsidR="00621CA5" w:rsidRPr="00F90B50" w:rsidRDefault="00621CA5">
            <w:pP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Subjects</w:t>
            </w:r>
          </w:p>
        </w:tc>
      </w:tr>
      <w:tr w:rsidR="00E25C62" w14:paraId="16615281" w14:textId="77777777" w:rsidTr="00E25C62">
        <w:tc>
          <w:tcPr>
            <w:tcW w:w="107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302FF" w14:textId="77777777" w:rsidR="00E25C62" w:rsidRPr="00E25C62" w:rsidRDefault="00FE50ED">
            <w:pPr>
              <w:rPr>
                <w:rFonts w:ascii="Calibri" w:hAnsi="Calibri"/>
                <w:b/>
                <w:bCs/>
                <w:color w:val="FFFFFF" w:themeColor="background1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E.g. 203</w:t>
            </w:r>
          </w:p>
        </w:tc>
        <w:tc>
          <w:tcPr>
            <w:tcW w:w="445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6F44A" w14:textId="77777777" w:rsidR="00FE233F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1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</w:t>
            </w:r>
          </w:p>
          <w:p w14:paraId="55F673E7" w14:textId="77777777" w:rsidR="00E25C62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2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</w:p>
          <w:p w14:paraId="6AC94785" w14:textId="77777777" w:rsidR="005C5A57" w:rsidRDefault="005C5A57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3.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General Elective</w:t>
            </w:r>
          </w:p>
          <w:p w14:paraId="46C9BB04" w14:textId="77777777" w:rsidR="00CA10FB" w:rsidRPr="00E25C62" w:rsidRDefault="00CA10FB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4. General Elective</w:t>
            </w:r>
          </w:p>
        </w:tc>
        <w:tc>
          <w:tcPr>
            <w:tcW w:w="46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</w:tcPr>
          <w:p w14:paraId="4418727A" w14:textId="77777777" w:rsidR="00FE233F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1. 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FINC Major Option</w:t>
            </w:r>
          </w:p>
          <w:p w14:paraId="78EC8CFB" w14:textId="77777777" w:rsidR="00E25C62" w:rsidRDefault="00E25C62" w:rsidP="00FE233F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2. </w:t>
            </w:r>
            <w:r w:rsidR="00FE233F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FINC Major Option</w:t>
            </w:r>
            <w:r w:rsidRPr="00E25C62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 xml:space="preserve"> </w:t>
            </w:r>
          </w:p>
          <w:p w14:paraId="25E97125" w14:textId="77777777" w:rsidR="005C5A57" w:rsidRDefault="005C5A57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3.</w:t>
            </w:r>
            <w:r w:rsidR="00CA10FB"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General Elective</w:t>
            </w:r>
          </w:p>
          <w:p w14:paraId="07A66AF1" w14:textId="77777777" w:rsidR="00CA10FB" w:rsidRPr="00E25C62" w:rsidRDefault="00CA10FB" w:rsidP="00CA10FB">
            <w:pP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</w:pPr>
            <w:r>
              <w:rPr>
                <w:rFonts w:ascii="Calibri" w:hAnsi="Calibri"/>
                <w:i/>
                <w:iCs/>
                <w:color w:val="767171" w:themeColor="background2" w:themeShade="80"/>
                <w:sz w:val="20"/>
                <w:szCs w:val="20"/>
                <w:lang w:eastAsia="zh-CN"/>
              </w:rPr>
              <w:t>4. General Elective</w:t>
            </w:r>
          </w:p>
        </w:tc>
      </w:tr>
      <w:tr w:rsidR="00621CA5" w14:paraId="2DBF6609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6E61F" w14:textId="77777777" w:rsidR="00621CA5" w:rsidRPr="00E25C62" w:rsidRDefault="00621CA5" w:rsidP="00E25C62">
            <w:pPr>
              <w:rPr>
                <w:rFonts w:ascii="Calibri" w:hAnsi="Calibri"/>
                <w:i/>
                <w:iCs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D70322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7AA02150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6C2B04D4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49652224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7DB92EC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4DA04B6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1979052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2C6BFF8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6F5933CA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A320D" w14:textId="77777777" w:rsidR="00621CA5" w:rsidRPr="0080775F" w:rsidRDefault="00621CA5" w:rsidP="0080775F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EDAD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26BE33D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69D76864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07CCA165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05843BB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652B44EF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48006329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1E8E9AB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6E672771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4B116" w14:textId="77777777" w:rsidR="00621CA5" w:rsidRDefault="00621CA5" w:rsidP="00E25C62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A77A1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1.</w:t>
            </w:r>
          </w:p>
          <w:p w14:paraId="44BC1EC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2.</w:t>
            </w:r>
          </w:p>
          <w:p w14:paraId="7FF5701C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</w:t>
            </w:r>
          </w:p>
          <w:p w14:paraId="05DAEEB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B05993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60D36A3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299E58EF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3AC68EF5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  <w:tr w:rsidR="00621CA5" w14:paraId="4DF2A8DB" w14:textId="77777777" w:rsidTr="00E25C62">
        <w:trPr>
          <w:trHeight w:val="75"/>
        </w:trPr>
        <w:tc>
          <w:tcPr>
            <w:tcW w:w="107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60FD1C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</w:p>
        </w:tc>
        <w:tc>
          <w:tcPr>
            <w:tcW w:w="4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DAD3B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1.</w:t>
            </w:r>
          </w:p>
          <w:p w14:paraId="52F9FF2E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2.</w:t>
            </w:r>
          </w:p>
          <w:p w14:paraId="5BBF7BC6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5BFC42A1" w14:textId="77777777" w:rsidR="00621CA5" w:rsidRDefault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  <w:tc>
          <w:tcPr>
            <w:tcW w:w="46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95034F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1. </w:t>
            </w:r>
          </w:p>
          <w:p w14:paraId="2AACF253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 xml:space="preserve">2. </w:t>
            </w:r>
          </w:p>
          <w:p w14:paraId="47D9211C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3.</w:t>
            </w:r>
          </w:p>
          <w:p w14:paraId="6FD80988" w14:textId="77777777" w:rsidR="00621CA5" w:rsidRDefault="00621CA5" w:rsidP="00621CA5">
            <w:pP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</w:pPr>
            <w:r>
              <w:rPr>
                <w:rFonts w:ascii="Calibri" w:hAnsi="Calibri"/>
                <w:color w:val="1F497D"/>
                <w:sz w:val="22"/>
                <w:szCs w:val="22"/>
                <w:lang w:eastAsia="zh-CN"/>
              </w:rPr>
              <w:t>4.</w:t>
            </w:r>
          </w:p>
        </w:tc>
      </w:tr>
    </w:tbl>
    <w:p w14:paraId="7144BC89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501D1F2" w14:textId="77777777" w:rsidR="00361EFD" w:rsidRDefault="00621CA5" w:rsidP="00361EFD">
      <w:pPr>
        <w:rPr>
          <w:rFonts w:ascii="Calibri" w:hAnsi="Calibri"/>
          <w:color w:val="1F497D"/>
          <w:sz w:val="22"/>
          <w:szCs w:val="22"/>
          <w:lang w:eastAsia="zh-CN"/>
        </w:rPr>
      </w:pPr>
      <w:r w:rsidRPr="00621CA5">
        <w:rPr>
          <w:rFonts w:ascii="Calibri" w:hAnsi="Calibri"/>
          <w:noProof/>
          <w:color w:val="1F497D"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6B862E" wp14:editId="040778FE">
                <wp:simplePos x="0" y="0"/>
                <wp:positionH relativeFrom="column">
                  <wp:posOffset>1200150</wp:posOffset>
                </wp:positionH>
                <wp:positionV relativeFrom="paragraph">
                  <wp:posOffset>10160</wp:posOffset>
                </wp:positionV>
                <wp:extent cx="1562100" cy="1905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186216" w14:textId="77777777" w:rsidR="00621CA5" w:rsidRDefault="00621CA5" w:rsidP="00621CA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6B86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4.5pt;margin-top:.8pt;width:123pt;height: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">
                <v:textbox>
                  <w:txbxContent>
                    <w:p w14:paraId="13186216" w14:textId="77777777" w:rsidR="00621CA5" w:rsidRDefault="00621CA5" w:rsidP="00621CA5"/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color w:val="1F497D"/>
          <w:sz w:val="22"/>
          <w:szCs w:val="22"/>
          <w:lang w:eastAsia="zh-CN"/>
        </w:rPr>
        <w:t xml:space="preserve">Exchange semester: </w:t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7875AE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361EFD" w:rsidRPr="00621CA5">
        <w:rPr>
          <w:rFonts w:ascii="Calibri" w:hAnsi="Calibri"/>
          <w:noProof/>
          <w:color w:val="1F497D"/>
          <w:sz w:val="22"/>
          <w:szCs w:val="22"/>
          <w:lang w:eastAsia="en-A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B9596E" wp14:editId="3AA88A6E">
                <wp:simplePos x="0" y="0"/>
                <wp:positionH relativeFrom="column">
                  <wp:posOffset>1200150</wp:posOffset>
                </wp:positionH>
                <wp:positionV relativeFrom="paragraph">
                  <wp:posOffset>10160</wp:posOffset>
                </wp:positionV>
                <wp:extent cx="1562100" cy="1905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C2318" w14:textId="77777777" w:rsidR="00361EFD" w:rsidRDefault="00361EFD" w:rsidP="00361E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9596E" id="_x0000_s1027" type="#_x0000_t202" style="position:absolute;margin-left:94.5pt;margin-top:.8pt;width:123pt;height: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">
                <v:textbox>
                  <w:txbxContent>
                    <w:p w14:paraId="6EFC2318" w14:textId="77777777" w:rsidR="00361EFD" w:rsidRDefault="00361EFD" w:rsidP="00361EFD"/>
                  </w:txbxContent>
                </v:textbox>
              </v:shape>
            </w:pict>
          </mc:Fallback>
        </mc:AlternateContent>
      </w:r>
      <w:r w:rsidR="00361EFD">
        <w:rPr>
          <w:rFonts w:ascii="Calibri" w:hAnsi="Calibri"/>
          <w:color w:val="1F497D"/>
          <w:sz w:val="22"/>
          <w:szCs w:val="22"/>
          <w:lang w:eastAsia="zh-CN"/>
        </w:rPr>
        <w:t xml:space="preserve"> </w:t>
      </w:r>
    </w:p>
    <w:p w14:paraId="61E02C9E" w14:textId="77777777" w:rsidR="00621CA5" w:rsidRDefault="00621CA5" w:rsidP="00621CA5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01CA567" w14:textId="77777777" w:rsidR="0080775F" w:rsidRDefault="0002310E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By</w:t>
      </w:r>
      <w:r w:rsidR="00803E3F">
        <w:rPr>
          <w:rFonts w:ascii="Calibri" w:hAnsi="Calibri"/>
          <w:color w:val="1F497D"/>
          <w:sz w:val="22"/>
          <w:szCs w:val="22"/>
          <w:lang w:eastAsia="zh-CN"/>
        </w:rPr>
        <w:t xml:space="preserve"> signing this form, you</w:t>
      </w:r>
      <w:r w:rsidR="007A2876">
        <w:rPr>
          <w:rFonts w:ascii="Calibri" w:hAnsi="Calibri"/>
          <w:color w:val="1F497D"/>
          <w:sz w:val="22"/>
          <w:szCs w:val="22"/>
          <w:lang w:eastAsia="zh-CN"/>
        </w:rPr>
        <w:t xml:space="preserve"> acknowledge the following important information</w:t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:</w:t>
      </w:r>
    </w:p>
    <w:p w14:paraId="160251DD" w14:textId="77777777" w:rsidR="0080775F" w:rsidRDefault="0080775F" w:rsidP="0080775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20B3F0F" w14:textId="77777777" w:rsidR="00F71809" w:rsidRPr="00F71809" w:rsidRDefault="00F71809" w:rsidP="008A41C4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Your Exchange application will not progress any further without completing the above steps</w:t>
      </w:r>
      <w:r w:rsidR="007A2876">
        <w:rPr>
          <w:rFonts w:asciiTheme="minorHAnsi" w:hAnsiTheme="minorHAnsi"/>
          <w:color w:val="1F497D"/>
          <w:sz w:val="22"/>
          <w:szCs w:val="22"/>
          <w:lang w:eastAsia="zh-CN"/>
        </w:rPr>
        <w:t>.</w:t>
      </w:r>
    </w:p>
    <w:p w14:paraId="3F83678D" w14:textId="77777777" w:rsidR="0070163E" w:rsidRDefault="0080775F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Subject availability and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>pre-requisites</w:t>
      </w:r>
      <w:r w:rsidR="005F168C" w:rsidRPr="0070163E">
        <w:rPr>
          <w:rFonts w:asciiTheme="minorHAnsi" w:hAnsiTheme="minorHAnsi"/>
          <w:color w:val="1F497D"/>
          <w:sz w:val="22"/>
          <w:szCs w:val="22"/>
          <w:lang w:eastAsia="zh-CN"/>
        </w:rPr>
        <w:t>/</w:t>
      </w:r>
      <w:r w:rsidR="005F168C" w:rsidRPr="0070163E">
        <w:rPr>
          <w:rFonts w:asciiTheme="minorHAnsi" w:hAnsiTheme="minorHAnsi"/>
          <w:color w:val="002060"/>
          <w:sz w:val="22"/>
          <w:szCs w:val="22"/>
          <w:lang w:eastAsia="zh-CN"/>
        </w:rPr>
        <w:t>assumed knowledge</w:t>
      </w:r>
      <w:r w:rsidR="006920D7" w:rsidRPr="0070163E">
        <w:rPr>
          <w:rFonts w:asciiTheme="minorHAnsi" w:hAnsiTheme="minorHAnsi"/>
          <w:color w:val="002060"/>
          <w:sz w:val="22"/>
          <w:szCs w:val="22"/>
          <w:lang w:eastAsia="zh-CN"/>
        </w:rPr>
        <w:t xml:space="preserve">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re subject to change over time. It is your responsibility to check your 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>study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 plan 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sequence </w:t>
      </w:r>
      <w:r w:rsidR="006920D7" w:rsidRPr="0070163E">
        <w:rPr>
          <w:rFonts w:asciiTheme="minorHAnsi" w:hAnsiTheme="minorHAnsi"/>
          <w:color w:val="1F497D"/>
          <w:sz w:val="22"/>
          <w:szCs w:val="22"/>
          <w:lang w:eastAsia="zh-CN"/>
        </w:rPr>
        <w:t>each semester</w:t>
      </w:r>
      <w:r w:rsidR="0070163E">
        <w:rPr>
          <w:rFonts w:asciiTheme="minorHAnsi" w:hAnsiTheme="minorHAnsi"/>
          <w:color w:val="1F497D"/>
          <w:sz w:val="22"/>
          <w:szCs w:val="22"/>
          <w:lang w:eastAsia="zh-CN"/>
        </w:rPr>
        <w:t>.</w:t>
      </w:r>
    </w:p>
    <w:p w14:paraId="41351171" w14:textId="737AD707" w:rsidR="0070163E" w:rsidRDefault="0070163E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>
        <w:rPr>
          <w:rFonts w:asciiTheme="minorHAnsi" w:hAnsiTheme="minorHAnsi"/>
          <w:color w:val="1F497D"/>
          <w:sz w:val="22"/>
          <w:szCs w:val="22"/>
          <w:lang w:eastAsia="zh-CN"/>
        </w:rPr>
        <w:t>S</w:t>
      </w: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>eek approval from the Student Business Centre before making any adjustments to your study plan.</w:t>
      </w:r>
    </w:p>
    <w:p w14:paraId="099572B2" w14:textId="43AF9006" w:rsidR="00F71809" w:rsidRPr="0070163E" w:rsidRDefault="006920D7" w:rsidP="00EC367B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Going on Exchange </w:t>
      </w:r>
      <w:r w:rsidR="007A2876" w:rsidRPr="0070163E">
        <w:rPr>
          <w:rFonts w:asciiTheme="minorHAnsi" w:hAnsiTheme="minorHAnsi"/>
          <w:color w:val="1F497D"/>
          <w:sz w:val="22"/>
          <w:szCs w:val="22"/>
          <w:lang w:eastAsia="zh-CN"/>
        </w:rPr>
        <w:t>may delay your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 xml:space="preserve"> g</w:t>
      </w:r>
      <w:r w:rsidRPr="0070163E">
        <w:rPr>
          <w:rFonts w:asciiTheme="minorHAnsi" w:hAnsiTheme="minorHAnsi"/>
          <w:color w:val="1F497D"/>
          <w:sz w:val="22"/>
          <w:szCs w:val="22"/>
          <w:lang w:eastAsia="zh-CN"/>
        </w:rPr>
        <w:t>raduation date, particularly if you go on Exchange in your final semester</w:t>
      </w:r>
      <w:r w:rsidR="007A2876" w:rsidRPr="0070163E">
        <w:rPr>
          <w:rFonts w:asciiTheme="minorHAnsi" w:hAnsiTheme="minorHAnsi"/>
          <w:color w:val="1F497D"/>
          <w:sz w:val="22"/>
          <w:szCs w:val="22"/>
          <w:lang w:eastAsia="zh-CN"/>
        </w:rPr>
        <w:t>. There are due dates for finalisation of results for graduation and host in</w:t>
      </w:r>
      <w:r w:rsidR="00EA474B" w:rsidRPr="0070163E">
        <w:rPr>
          <w:rFonts w:asciiTheme="minorHAnsi" w:hAnsiTheme="minorHAnsi"/>
          <w:color w:val="1F497D"/>
          <w:sz w:val="22"/>
          <w:szCs w:val="22"/>
          <w:lang w:eastAsia="zh-CN"/>
        </w:rPr>
        <w:t>stitution timelines may not meet the deadline</w:t>
      </w:r>
      <w:r w:rsidR="007A2876" w:rsidRPr="0070163E">
        <w:rPr>
          <w:rFonts w:asciiTheme="minorHAnsi" w:hAnsiTheme="minorHAnsi"/>
          <w:color w:val="1F497D"/>
          <w:sz w:val="22"/>
          <w:szCs w:val="22"/>
          <w:lang w:eastAsia="zh-CN"/>
        </w:rPr>
        <w:t>.</w:t>
      </w:r>
    </w:p>
    <w:p w14:paraId="455DCDF6" w14:textId="4965AE38" w:rsidR="00361EFD" w:rsidRPr="00522D62" w:rsidRDefault="006920D7" w:rsidP="00361EFD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Scholarship recipients a</w:t>
      </w:r>
      <w:r w:rsidR="00EA474B">
        <w:rPr>
          <w:rFonts w:asciiTheme="minorHAnsi" w:hAnsiTheme="minorHAnsi"/>
          <w:color w:val="1F497D"/>
          <w:sz w:val="22"/>
          <w:szCs w:val="22"/>
          <w:lang w:eastAsia="zh-CN"/>
        </w:rPr>
        <w:t xml:space="preserve">re required to maintain full time enrolment (40CP) </w:t>
      </w:r>
      <w:r w:rsidR="00F71809" w:rsidRPr="00F71809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s per the </w:t>
      </w:r>
      <w:hyperlink r:id="rId9" w:history="1">
        <w:r w:rsidR="00F71809" w:rsidRPr="00F71809">
          <w:rPr>
            <w:rStyle w:val="Hyperlink"/>
            <w:rFonts w:asciiTheme="minorHAnsi" w:hAnsiTheme="minorHAnsi"/>
            <w:i/>
            <w:iCs/>
            <w:sz w:val="22"/>
            <w:szCs w:val="22"/>
          </w:rPr>
          <w:t>Academic Regulations</w:t>
        </w:r>
      </w:hyperlink>
      <w:r w:rsidR="00F71809" w:rsidRPr="00F71809">
        <w:rPr>
          <w:rFonts w:asciiTheme="minorHAnsi" w:hAnsiTheme="minorHAnsi"/>
          <w:i/>
          <w:iCs/>
          <w:color w:val="1F497D"/>
          <w:sz w:val="22"/>
          <w:szCs w:val="22"/>
        </w:rPr>
        <w:t xml:space="preserve"> – Division 10 Scholarships.</w:t>
      </w:r>
    </w:p>
    <w:p w14:paraId="5CD97F1F" w14:textId="2152C278" w:rsidR="00522D62" w:rsidRPr="00CA10FB" w:rsidRDefault="00522D62" w:rsidP="00361EFD">
      <w:pPr>
        <w:pStyle w:val="ListParagraph"/>
        <w:numPr>
          <w:ilvl w:val="0"/>
          <w:numId w:val="4"/>
        </w:numPr>
        <w:rPr>
          <w:rFonts w:asciiTheme="minorHAnsi" w:hAnsiTheme="minorHAnsi"/>
          <w:color w:val="1F497D"/>
          <w:sz w:val="22"/>
          <w:szCs w:val="22"/>
          <w:lang w:eastAsia="zh-CN"/>
        </w:rPr>
      </w:pPr>
      <w:r>
        <w:rPr>
          <w:rFonts w:asciiTheme="minorHAnsi" w:hAnsiTheme="minorHAnsi"/>
          <w:color w:val="1F497D"/>
          <w:sz w:val="22"/>
          <w:szCs w:val="22"/>
        </w:rPr>
        <w:t xml:space="preserve">International students </w:t>
      </w: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>a</w:t>
      </w:r>
      <w:r>
        <w:rPr>
          <w:rFonts w:asciiTheme="minorHAnsi" w:hAnsiTheme="minorHAnsi"/>
          <w:color w:val="1F497D"/>
          <w:sz w:val="22"/>
          <w:szCs w:val="22"/>
          <w:lang w:eastAsia="zh-CN"/>
        </w:rPr>
        <w:t xml:space="preserve">re required to maintain full time enrolment (40CP) </w:t>
      </w:r>
      <w:r w:rsidRPr="00F71809">
        <w:rPr>
          <w:rFonts w:asciiTheme="minorHAnsi" w:hAnsiTheme="minorHAnsi"/>
          <w:color w:val="1F497D"/>
          <w:sz w:val="22"/>
          <w:szCs w:val="22"/>
          <w:lang w:eastAsia="zh-CN"/>
        </w:rPr>
        <w:t xml:space="preserve">as per the </w:t>
      </w:r>
      <w:hyperlink r:id="rId10" w:history="1">
        <w:r w:rsidRPr="00522D62">
          <w:rPr>
            <w:rStyle w:val="Hyperlink"/>
            <w:rFonts w:asciiTheme="minorHAnsi" w:hAnsiTheme="minorHAnsi"/>
            <w:i/>
            <w:iCs/>
            <w:sz w:val="22"/>
            <w:szCs w:val="22"/>
          </w:rPr>
          <w:t>Student Visa regulations</w:t>
        </w:r>
      </w:hyperlink>
      <w:r>
        <w:rPr>
          <w:rFonts w:asciiTheme="minorHAnsi" w:hAnsiTheme="minorHAnsi"/>
          <w:color w:val="1F497D"/>
          <w:sz w:val="22"/>
          <w:szCs w:val="22"/>
        </w:rPr>
        <w:t>.</w:t>
      </w:r>
    </w:p>
    <w:p w14:paraId="3AB33228" w14:textId="77777777" w:rsidR="0002310E" w:rsidRDefault="0002310E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0797EF91" w14:textId="77777777" w:rsidR="008A41C4" w:rsidRDefault="0002310E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Student Name: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>______________________________________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 xml:space="preserve">SID: </w:t>
      </w:r>
      <w:r>
        <w:rPr>
          <w:rFonts w:ascii="Calibri" w:hAnsi="Calibri"/>
          <w:color w:val="1F497D"/>
          <w:sz w:val="22"/>
          <w:szCs w:val="22"/>
          <w:lang w:eastAsia="zh-CN"/>
        </w:rPr>
        <w:tab/>
        <w:t>__________________</w:t>
      </w:r>
    </w:p>
    <w:p w14:paraId="6ACE48A4" w14:textId="77777777" w:rsidR="0002310E" w:rsidRDefault="0002310E" w:rsidP="00F71809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06C5B9E9" w14:textId="77777777" w:rsidR="008A41C4" w:rsidRDefault="008A41C4" w:rsidP="00F71809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6A79DCB5" w14:textId="77777777" w:rsidR="00F71809" w:rsidRPr="00F71809" w:rsidRDefault="00F71809" w:rsidP="0002310E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 xml:space="preserve">Student </w:t>
      </w:r>
      <w:r w:rsidR="0002310E">
        <w:rPr>
          <w:rFonts w:ascii="Calibri" w:hAnsi="Calibri"/>
          <w:color w:val="1F497D"/>
          <w:sz w:val="22"/>
          <w:szCs w:val="22"/>
          <w:lang w:eastAsia="zh-CN"/>
        </w:rPr>
        <w:t>Signature</w:t>
      </w:r>
      <w:r>
        <w:rPr>
          <w:rFonts w:ascii="Calibri" w:hAnsi="Calibri"/>
          <w:color w:val="1F497D"/>
          <w:sz w:val="22"/>
          <w:szCs w:val="22"/>
          <w:lang w:eastAsia="zh-CN"/>
        </w:rPr>
        <w:t>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__________________________________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Date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 /______/______</w:t>
      </w:r>
    </w:p>
    <w:p w14:paraId="60150D61" w14:textId="77777777" w:rsidR="00F71809" w:rsidRDefault="00F71809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22AF2538" w14:textId="77777777" w:rsidR="006920D7" w:rsidRDefault="006920D7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3433AD29" w14:textId="77777777" w:rsidR="006920D7" w:rsidRDefault="006920D7" w:rsidP="006920D7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rFonts w:ascii="Calibri" w:hAnsi="Calibri"/>
          <w:color w:val="1F497D"/>
          <w:sz w:val="22"/>
          <w:szCs w:val="22"/>
          <w:lang w:eastAsia="zh-CN"/>
        </w:rPr>
        <w:t>SBC Officer Name: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ab/>
      </w:r>
      <w:r>
        <w:rPr>
          <w:rFonts w:ascii="Calibri" w:hAnsi="Calibri"/>
          <w:color w:val="1F497D"/>
          <w:sz w:val="22"/>
          <w:szCs w:val="22"/>
          <w:lang w:eastAsia="zh-CN"/>
        </w:rPr>
        <w:t>____________________________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>__________</w:t>
      </w:r>
    </w:p>
    <w:p w14:paraId="3D86D33D" w14:textId="77777777" w:rsidR="007875AE" w:rsidRDefault="00FE233F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D38403" wp14:editId="437C5011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6619875" cy="48577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9875" cy="485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87BF6" w14:textId="77777777" w:rsidR="00A11B2F" w:rsidRDefault="00A11B2F" w:rsidP="00A11B2F">
                            <w:pP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  <w:t>SBC Officer comments:</w:t>
                            </w:r>
                          </w:p>
                          <w:p w14:paraId="02286157" w14:textId="77777777" w:rsidR="00FE233F" w:rsidRDefault="00FE233F" w:rsidP="00A11B2F">
                            <w:pPr>
                              <w:rPr>
                                <w:rFonts w:ascii="Calibri" w:hAnsi="Calibri"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  <w:p w14:paraId="622AF955" w14:textId="77777777" w:rsidR="00FE233F" w:rsidRDefault="00FE233F" w:rsidP="00A11B2F">
                            <w:pPr>
                              <w:rPr>
                                <w:rFonts w:ascii="Calibri" w:hAnsi="Calibri"/>
                                <w:i/>
                                <w:color w:val="1F497D"/>
                                <w:sz w:val="22"/>
                                <w:szCs w:val="22"/>
                                <w:lang w:eastAsia="zh-CN"/>
                              </w:rPr>
                            </w:pPr>
                          </w:p>
                          <w:p w14:paraId="25AC0A99" w14:textId="77777777" w:rsidR="00FE233F" w:rsidRPr="00FE233F" w:rsidRDefault="00FE233F" w:rsidP="00A11B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38403" id="_x0000_s1028" type="#_x0000_t202" style="position:absolute;margin-left:470.05pt;margin-top:38.25pt;width:521.25pt;height:382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">
                <v:textbox>
                  <w:txbxContent>
                    <w:p w14:paraId="4E287BF6" w14:textId="77777777" w:rsidR="00A11B2F" w:rsidRDefault="00A11B2F" w:rsidP="00A11B2F">
                      <w:pP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  <w:t>SBC Officer comments:</w:t>
                      </w:r>
                    </w:p>
                    <w:p w14:paraId="02286157" w14:textId="77777777" w:rsidR="00FE233F" w:rsidRDefault="00FE233F" w:rsidP="00A11B2F">
                      <w:pPr>
                        <w:rPr>
                          <w:rFonts w:ascii="Calibri" w:hAnsi="Calibri"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</w:p>
                    <w:p w14:paraId="622AF955" w14:textId="77777777" w:rsidR="00FE233F" w:rsidRDefault="00FE233F" w:rsidP="00A11B2F">
                      <w:pPr>
                        <w:rPr>
                          <w:rFonts w:ascii="Calibri" w:hAnsi="Calibri"/>
                          <w:i/>
                          <w:color w:val="1F497D"/>
                          <w:sz w:val="22"/>
                          <w:szCs w:val="22"/>
                          <w:lang w:eastAsia="zh-CN"/>
                        </w:rPr>
                      </w:pPr>
                    </w:p>
                    <w:p w14:paraId="25AC0A99" w14:textId="77777777" w:rsidR="00FE233F" w:rsidRPr="00FE233F" w:rsidRDefault="00FE233F" w:rsidP="00A11B2F"/>
                  </w:txbxContent>
                </v:textbox>
                <w10:wrap type="square" anchorx="margin"/>
              </v:shape>
            </w:pict>
          </mc:Fallback>
        </mc:AlternateContent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SBC Officer Signature: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6920D7">
        <w:rPr>
          <w:rFonts w:ascii="Calibri" w:hAnsi="Calibri"/>
          <w:color w:val="1F497D"/>
          <w:sz w:val="22"/>
          <w:szCs w:val="22"/>
          <w:lang w:eastAsia="zh-CN"/>
        </w:rPr>
        <w:t>_____________________________________</w:t>
      </w:r>
      <w:r w:rsidR="00F71809">
        <w:rPr>
          <w:rFonts w:ascii="Calibri" w:hAnsi="Calibri"/>
          <w:color w:val="1F497D"/>
          <w:sz w:val="22"/>
          <w:szCs w:val="22"/>
          <w:lang w:eastAsia="zh-CN"/>
        </w:rPr>
        <w:t>_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 xml:space="preserve"> 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Date:</w:t>
      </w:r>
      <w:r w:rsidR="008A41C4">
        <w:rPr>
          <w:rFonts w:ascii="Calibri" w:hAnsi="Calibri"/>
          <w:color w:val="1F497D"/>
          <w:sz w:val="22"/>
          <w:szCs w:val="22"/>
          <w:lang w:eastAsia="zh-CN"/>
        </w:rPr>
        <w:tab/>
        <w:t>____ /______/______</w:t>
      </w:r>
    </w:p>
    <w:p w14:paraId="7862A0BA" w14:textId="77777777" w:rsidR="00844A60" w:rsidRDefault="00522D62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</w:p>
    <w:p w14:paraId="7ABCEA0A" w14:textId="77777777" w:rsidR="00CA10FB" w:rsidRPr="00A11B2F" w:rsidRDefault="00CA10FB" w:rsidP="00A11B2F">
      <w:pPr>
        <w:rPr>
          <w:rFonts w:ascii="Calibri" w:hAnsi="Calibri"/>
          <w:color w:val="1F497D"/>
          <w:sz w:val="22"/>
          <w:szCs w:val="22"/>
          <w:lang w:eastAsia="zh-CN"/>
        </w:rPr>
      </w:pPr>
    </w:p>
    <w:sectPr w:rsidR="00CA10FB" w:rsidRPr="00A11B2F" w:rsidSect="008077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B11E9"/>
    <w:multiLevelType w:val="hybridMultilevel"/>
    <w:tmpl w:val="B2C823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F2368A"/>
    <w:multiLevelType w:val="hybridMultilevel"/>
    <w:tmpl w:val="547203EA"/>
    <w:lvl w:ilvl="0" w:tplc="8FAC5AF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9214A1"/>
    <w:multiLevelType w:val="hybridMultilevel"/>
    <w:tmpl w:val="D22092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5D7B5B"/>
    <w:multiLevelType w:val="hybridMultilevel"/>
    <w:tmpl w:val="CCB0F0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FC1A0D"/>
    <w:multiLevelType w:val="hybridMultilevel"/>
    <w:tmpl w:val="5426C3BC"/>
    <w:lvl w:ilvl="0" w:tplc="B1CC4FE6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LAwNTW1tDAwMDZT0lEKTi0uzszPAykwqgUAdqdifywAAAA="/>
  </w:docVars>
  <w:rsids>
    <w:rsidRoot w:val="0080775F"/>
    <w:rsid w:val="0002310E"/>
    <w:rsid w:val="00064021"/>
    <w:rsid w:val="000A737E"/>
    <w:rsid w:val="003352F3"/>
    <w:rsid w:val="00361EFD"/>
    <w:rsid w:val="0038084E"/>
    <w:rsid w:val="00461B55"/>
    <w:rsid w:val="00497228"/>
    <w:rsid w:val="00522D62"/>
    <w:rsid w:val="005C5A57"/>
    <w:rsid w:val="005D2ED0"/>
    <w:rsid w:val="005E4C70"/>
    <w:rsid w:val="005F168C"/>
    <w:rsid w:val="00621CA5"/>
    <w:rsid w:val="006920D7"/>
    <w:rsid w:val="0070163E"/>
    <w:rsid w:val="00782E66"/>
    <w:rsid w:val="007875AE"/>
    <w:rsid w:val="007A2876"/>
    <w:rsid w:val="007E634E"/>
    <w:rsid w:val="00803E3F"/>
    <w:rsid w:val="0080775F"/>
    <w:rsid w:val="00887271"/>
    <w:rsid w:val="008A41C4"/>
    <w:rsid w:val="009E1358"/>
    <w:rsid w:val="00A11B2F"/>
    <w:rsid w:val="00C41FE1"/>
    <w:rsid w:val="00CA10FB"/>
    <w:rsid w:val="00D35635"/>
    <w:rsid w:val="00D75CAE"/>
    <w:rsid w:val="00E25C62"/>
    <w:rsid w:val="00EA474B"/>
    <w:rsid w:val="00EC7714"/>
    <w:rsid w:val="00F34EE6"/>
    <w:rsid w:val="00F71809"/>
    <w:rsid w:val="00F90B50"/>
    <w:rsid w:val="00FC79CC"/>
    <w:rsid w:val="00FE233F"/>
    <w:rsid w:val="00FE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877A2"/>
  <w15:chartTrackingRefBased/>
  <w15:docId w15:val="{6B6AC439-EAB1-46DA-B699-333CE034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358"/>
    <w:pPr>
      <w:spacing w:after="0" w:line="240" w:lineRule="auto"/>
    </w:pPr>
    <w:rPr>
      <w:rFonts w:ascii="Times New Roman" w:hAnsi="Times New Roman" w:cs="Times New Roman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7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775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80775F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80775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zh-TW"/>
    </w:rPr>
  </w:style>
  <w:style w:type="character" w:styleId="FollowedHyperlink">
    <w:name w:val="FollowedHyperlink"/>
    <w:basedOn w:val="DefaultParagraphFont"/>
    <w:uiPriority w:val="99"/>
    <w:semiHidden/>
    <w:unhideWhenUsed/>
    <w:rsid w:val="00F90B5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2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31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bc@bond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ond.edu.au/current-students/study-information/enrolment/timetabl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nd.edu.au/current-students/study-information/enrolment/program-structure-and-sequence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bond.edu.au/current-students/study-information/subjects?type=2&amp;area=6404&amp;semesters_0%5b2017-01-01%5d=2017-01-01" TargetMode="External"/><Relationship Id="rId10" Type="http://schemas.openxmlformats.org/officeDocument/2006/relationships/hyperlink" Target="https://bond.edu.au/current-students/services-support/student-support/international-students/student-visa-complian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nd.edu.au/files/675/Part2AcadReg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d University</Company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elle Clarke</dc:creator>
  <cp:keywords/>
  <dc:description/>
  <cp:lastModifiedBy>Hannah Pilkington</cp:lastModifiedBy>
  <cp:revision>9</cp:revision>
  <dcterms:created xsi:type="dcterms:W3CDTF">2020-03-09T06:33:00Z</dcterms:created>
  <dcterms:modified xsi:type="dcterms:W3CDTF">2021-04-21T02:28:00Z</dcterms:modified>
</cp:coreProperties>
</file>